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 little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/Not applicab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/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aking frien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away from family and friends; being homesick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oping with expectations of parents and family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in and around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off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overwhelmed with all the things I'm expected to do in my first semest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iscrimination and harassment (e.g. experiencing racism and discrimination because of my identity, beliefs or practices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Finding a group of people where I feel I belong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aving a suitable place to study while living outside Canad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/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am aware of the resources available to help me be successful at UB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know what to do to prepare for my classes in Septemb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understand UBC's expectations of academi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7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satisfied/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ow satisfied are you with your overall experience with UBC so far?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7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61F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8AC1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569C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88DC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F6AD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A412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25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60D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0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64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AE2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DD6F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A182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1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 Test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1-12-30T22:56:51Z</dcterms:created>
  <dcterms:modified xsi:type="dcterms:W3CDTF">2021-12-30T22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